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August 2021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1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July 28, 2021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9Z</dcterms:created>
  <dcterms:modified xsi:type="dcterms:W3CDTF">2021-01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